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ftware</w:t>
      </w:r>
      <w:r>
        <w:t xml:space="preserve"> </w:t>
      </w:r>
      <w:r>
        <w:t xml:space="preserve">Engineer</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interest in the Software Engineer position at [Company Name] in Myanmar Yangon. As a dedicated software professional with a strong background in developing scalable applications and solving complex technical challenges, I am excited about the opportunity to contribute to your team and support the growing tech ecosystem in Yangon. This Cover Letter outlines my qualifications, experience, and enthusiasm for working as a Software Engineer in this dynamic region.</w:t>
      </w:r>
    </w:p>
    <w:bookmarkStart w:id="20" w:name="why-myanmar-yangon"/>
    <w:p>
      <w:pPr>
        <w:pStyle w:val="Heading2"/>
      </w:pPr>
      <w:r>
        <w:t xml:space="preserve">Why Myanmar Yangon?</w:t>
      </w:r>
    </w:p>
    <w:p>
      <w:pPr>
        <w:pStyle w:val="FirstParagraph"/>
      </w:pPr>
      <w:r>
        <w:t xml:space="preserve">Myanmar Yangon has emerged as a hub for innovation and digital transformation, with its rapidly evolving tech industry creating new opportunities for skilled professionals. As someone who has closely followed the development of software engineering in Southeast Asia, I am particularly drawn to Yangon’s potential to become a leader in this field. The city’s unique blend of cultural heritage and modernization offers a fertile ground for creative problem-solving and collaboration. I believe my technical expertise and passion for technology align perfectly with the goals of companies like [Company Name], which are shaping the future of software development in Myanmar.</w:t>
      </w:r>
    </w:p>
    <w:bookmarkEnd w:id="20"/>
    <w:bookmarkStart w:id="21" w:name="professional-experience"/>
    <w:p>
      <w:pPr>
        <w:pStyle w:val="Heading2"/>
      </w:pPr>
      <w:r>
        <w:t xml:space="preserve">Professional Experience</w:t>
      </w:r>
    </w:p>
    <w:p>
      <w:pPr>
        <w:pStyle w:val="FirstParagraph"/>
      </w:pPr>
      <w:r>
        <w:t xml:space="preserve">Over the past [X years], I have worked as a Software Engineer across diverse industries, including fintech, e-commerce, and healthcare. My roles have involved designing, developing, and maintaining software solutions that drive efficiency and user engagement. For instance, at [Previous Company Name], I led the development of a cloud-based platform using Python and React.js that improved operational workflows by 40%. This experience honed my ability to translate business requirements into robust code while adhering to industry best practices.</w:t>
      </w:r>
    </w:p>
    <w:p>
      <w:pPr>
        <w:pStyle w:val="BodyText"/>
      </w:pPr>
      <w:r>
        <w:t xml:space="preserve">My technical proficiency spans full-stack development, with expertise in programming languages such as Java, JavaScript, and C#. I am also well-versed in frameworks like Node.js, Django, and Angular. Additionally, I have hands-on experience with DevOps tools (e.g., Docker, Jenkins) and cloud platforms (AWS and Azure), enabling me to deliver end-to-end solutions that are both secure and scalable. These skills have allowed me to contribute meaningfully to cross-functional teams, ensuring that projects are delivered on time and meet the highest standards of quality.</w:t>
      </w:r>
    </w:p>
    <w:bookmarkEnd w:id="21"/>
    <w:bookmarkStart w:id="22" w:name="Xcd851113cda364d9cdd6586259ccb81273dc398"/>
    <w:p>
      <w:pPr>
        <w:pStyle w:val="Heading2"/>
      </w:pPr>
      <w:r>
        <w:t xml:space="preserve">Software Engineer: A Commitment to Excellence</w:t>
      </w:r>
    </w:p>
    <w:p>
      <w:pPr>
        <w:pStyle w:val="FirstParagraph"/>
      </w:pPr>
      <w:r>
        <w:t xml:space="preserve">As a Software Engineer, I am driven by a commitment to excellence and a desire to create solutions that make a tangible impact. Whether it’s optimizing algorithms for performance or designing user-friendly interfaces, I approach every project with curiosity and precision. In my previous role, I spearheaded the integration of AI-driven analytics into an e-commerce platform, which resulted in a 25% increase in customer retention. Such achievements reflect my ability to combine technical rigor with creative thinking to solve real-world problems.</w:t>
      </w:r>
    </w:p>
    <w:p>
      <w:pPr>
        <w:pStyle w:val="BodyText"/>
      </w:pPr>
      <w:r>
        <w:t xml:space="preserve">One of the key strengths I bring to any team is my adaptability. The software engineering landscape is constantly evolving, and I stay updated by participating in online courses, attending industry conferences, and contributing to open-source projects. For example, I recently completed a certification in Machine Learning from [Platform Name], which has expanded my ability to incorporate AI into software solutions. This continuous learning mindset ensures that I can tackle emerging challenges and leverage cutting-edge technologies effectively.</w:t>
      </w:r>
    </w:p>
    <w:bookmarkEnd w:id="22"/>
    <w:bookmarkStart w:id="23" w:name="understanding-the-myanmar-yangon-context"/>
    <w:p>
      <w:pPr>
        <w:pStyle w:val="Heading2"/>
      </w:pPr>
      <w:r>
        <w:t xml:space="preserve">Understanding the Myanmar Yangon Context</w:t>
      </w:r>
    </w:p>
    <w:p>
      <w:pPr>
        <w:pStyle w:val="FirstParagraph"/>
      </w:pPr>
      <w:r>
        <w:t xml:space="preserve">Working as a Software Engineer in Myanmar Yangon requires not only technical skills but also an understanding of the local market and its unique needs. I have researched the growing demand for software solutions in sectors like agriculture, education, and logistics, which are critical to Myanmar’s economic development. For instance, I have studied how mobile applications are being used to improve access to healthcare services in rural areas—a trend that highlights the transformative potential of technology in this region.</w:t>
      </w:r>
    </w:p>
    <w:p>
      <w:pPr>
        <w:pStyle w:val="BodyText"/>
      </w:pPr>
      <w:r>
        <w:t xml:space="preserve">Additionally, I am aware of the challenges faced by tech professionals in Yangon, such as limited infrastructure and regulatory complexities. My experience navigating similar constraints in other markets has equipped me with problem-solving skills and a proactive approach to overcoming obstacles. I am eager to collaborate with [Company Name]’s team to develop solutions that are not only innovative but also practical for the local context.</w:t>
      </w:r>
    </w:p>
    <w:bookmarkEnd w:id="23"/>
    <w:bookmarkStart w:id="24" w:name="why-i-am-the-right-fit"/>
    <w:p>
      <w:pPr>
        <w:pStyle w:val="Heading2"/>
      </w:pPr>
      <w:r>
        <w:t xml:space="preserve">Why I Am the Right Fit</w:t>
      </w:r>
    </w:p>
    <w:p>
      <w:pPr>
        <w:pStyle w:val="FirstParagraph"/>
      </w:pPr>
      <w:r>
        <w:t xml:space="preserve">I am confident that my technical expertise, combined with my passion for software engineering, makes me an ideal candidate for this role. My ability to work independently while fostering collaboration ensures that I can contribute effectively to your projects. Furthermore, my experience in multicultural environments has taught me the importance of communication and adaptability—qualities that are essential in a fast-paced tech environment like Myanmar Yangon.</w:t>
      </w:r>
    </w:p>
    <w:p>
      <w:pPr>
        <w:pStyle w:val="BodyText"/>
      </w:pPr>
      <w:r>
        <w:t xml:space="preserve">What excites me most about this opportunity is the chance to work alongside a team that values innovation and social impact. I am particularly drawn to [Company Name]’s mission to [mention specific company goal or project, if known], as it aligns with my own belief in using technology for positive change. I am eager to bring my skills and dedication to your organization and help drive the next phase of growth in Yangon’s tech industry.</w:t>
      </w:r>
    </w:p>
    <w:p>
      <w:pPr>
        <w:pStyle w:val="BodyText"/>
      </w:pPr>
      <w:r>
        <w:t xml:space="preserve">Thank you for considering my application. I would welcome the opportunity to discuss how my background and vision align with the goals of [Company Name]. Please feel free to contact me at [Your Phone Number] or [Your Email Address] at your earliest convenience. I look forward to contributing to the success of your team in Myanmar Yangon.</w:t>
      </w:r>
    </w:p>
    <w:p>
      <w:pPr>
        <w:pStyle w:val="BodyText"/>
      </w:pPr>
      <w:r>
        <w:t xml:space="preserve">Sincerely,</w:t>
      </w:r>
      <w:r>
        <w:br/>
      </w:r>
      <w:r>
        <w:rPr>
          <w:bCs/>
          <w:b/>
        </w:rP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ftware Engineer</dc:title>
  <dc:creator/>
  <cp:keywords/>
  <dcterms:created xsi:type="dcterms:W3CDTF">2026-07-13T23:55:57Z</dcterms:created>
  <dcterms:modified xsi:type="dcterms:W3CDTF">2026-07-13T23:55:57Z</dcterms:modified>
</cp:coreProperties>
</file>

<file path=docProps/custom.xml><?xml version="1.0" encoding="utf-8"?>
<Properties xmlns="http://schemas.openxmlformats.org/officeDocument/2006/custom-properties" xmlns:vt="http://schemas.openxmlformats.org/officeDocument/2006/docPropsVTypes"/>
</file>